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52FFA" w14:textId="3CEE87EC" w:rsidR="001959DD" w:rsidRPr="00EB63E1" w:rsidRDefault="0046008B" w:rsidP="009D3B42">
      <w:pPr>
        <w:jc w:val="center"/>
        <w:rPr>
          <w:rFonts w:ascii="Times New Roman" w:hAnsi="Times New Roman" w:cs="Times New Roman"/>
          <w:b/>
          <w:bCs/>
          <w:i/>
          <w:iCs/>
          <w:color w:val="4472C4" w:themeColor="accent1"/>
          <w:sz w:val="32"/>
          <w:szCs w:val="32"/>
        </w:rPr>
      </w:pPr>
      <w:r w:rsidRPr="00EB63E1">
        <w:rPr>
          <w:rFonts w:ascii="Times New Roman" w:hAnsi="Times New Roman" w:cs="Times New Roman"/>
          <w:b/>
          <w:bCs/>
          <w:i/>
          <w:iCs/>
          <w:color w:val="4472C4" w:themeColor="accent1"/>
          <w:sz w:val="32"/>
          <w:szCs w:val="32"/>
        </w:rPr>
        <w:t>L</w:t>
      </w:r>
      <w:r w:rsidR="00EB63E1">
        <w:rPr>
          <w:rFonts w:ascii="Times New Roman" w:hAnsi="Times New Roman" w:cs="Times New Roman"/>
          <w:b/>
          <w:bCs/>
          <w:i/>
          <w:iCs/>
          <w:color w:val="4472C4" w:themeColor="accent1"/>
          <w:sz w:val="32"/>
          <w:szCs w:val="32"/>
        </w:rPr>
        <w:t>ist of activities- ECS IITM Student Chapter</w:t>
      </w:r>
    </w:p>
    <w:p w14:paraId="314A514D" w14:textId="77777777" w:rsidR="00EB63E1" w:rsidRPr="00EB63E1" w:rsidRDefault="00EB63E1" w:rsidP="009D3B42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</w:rPr>
      </w:pPr>
    </w:p>
    <w:tbl>
      <w:tblPr>
        <w:tblStyle w:val="TableGrid"/>
        <w:tblW w:w="9634" w:type="dxa"/>
        <w:jc w:val="center"/>
        <w:tblLayout w:type="fixed"/>
        <w:tblLook w:val="04A0" w:firstRow="1" w:lastRow="0" w:firstColumn="1" w:lastColumn="0" w:noHBand="0" w:noVBand="1"/>
      </w:tblPr>
      <w:tblGrid>
        <w:gridCol w:w="279"/>
        <w:gridCol w:w="522"/>
        <w:gridCol w:w="2596"/>
        <w:gridCol w:w="1985"/>
        <w:gridCol w:w="2268"/>
        <w:gridCol w:w="1984"/>
      </w:tblGrid>
      <w:tr w:rsidR="00E26DE0" w:rsidRPr="00CE32B7" w14:paraId="3A6E05C9" w14:textId="77777777" w:rsidTr="00F172C6">
        <w:trPr>
          <w:jc w:val="center"/>
        </w:trPr>
        <w:tc>
          <w:tcPr>
            <w:tcW w:w="801" w:type="dxa"/>
            <w:gridSpan w:val="2"/>
          </w:tcPr>
          <w:p w14:paraId="75DC303A" w14:textId="180F0BE9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proofErr w:type="gramStart"/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.No</w:t>
            </w:r>
            <w:proofErr w:type="spellEnd"/>
            <w:proofErr w:type="gramEnd"/>
          </w:p>
        </w:tc>
        <w:tc>
          <w:tcPr>
            <w:tcW w:w="2596" w:type="dxa"/>
          </w:tcPr>
          <w:p w14:paraId="1B3316DC" w14:textId="09886B6E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ame of Activity </w:t>
            </w:r>
          </w:p>
        </w:tc>
        <w:tc>
          <w:tcPr>
            <w:tcW w:w="1985" w:type="dxa"/>
          </w:tcPr>
          <w:p w14:paraId="1200BE15" w14:textId="13B1F70E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Date </w:t>
            </w:r>
          </w:p>
        </w:tc>
        <w:tc>
          <w:tcPr>
            <w:tcW w:w="2268" w:type="dxa"/>
          </w:tcPr>
          <w:p w14:paraId="5761A83B" w14:textId="42CC4986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enue of the event</w:t>
            </w:r>
          </w:p>
        </w:tc>
        <w:tc>
          <w:tcPr>
            <w:tcW w:w="1984" w:type="dxa"/>
          </w:tcPr>
          <w:p w14:paraId="4188DC08" w14:textId="18357F4F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o. of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eneficiaries</w:t>
            </w:r>
          </w:p>
        </w:tc>
      </w:tr>
      <w:tr w:rsidR="00E26DE0" w:rsidRPr="00CE32B7" w14:paraId="0D790523" w14:textId="77777777" w:rsidTr="00F172C6">
        <w:trPr>
          <w:jc w:val="center"/>
        </w:trPr>
        <w:tc>
          <w:tcPr>
            <w:tcW w:w="279" w:type="dxa"/>
          </w:tcPr>
          <w:p w14:paraId="35CB716C" w14:textId="77777777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9355" w:type="dxa"/>
            <w:gridSpan w:val="5"/>
          </w:tcPr>
          <w:p w14:paraId="4C4BA801" w14:textId="1AD16177" w:rsidR="00E26DE0" w:rsidRPr="00B24106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 xml:space="preserve"> </w:t>
            </w: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2022-2023</w:t>
            </w:r>
          </w:p>
        </w:tc>
      </w:tr>
      <w:tr w:rsidR="00E26DE0" w:rsidRPr="00CE32B7" w14:paraId="7E2AFB8C" w14:textId="77777777" w:rsidTr="00F172C6">
        <w:trPr>
          <w:jc w:val="center"/>
        </w:trPr>
        <w:tc>
          <w:tcPr>
            <w:tcW w:w="801" w:type="dxa"/>
            <w:gridSpan w:val="2"/>
          </w:tcPr>
          <w:p w14:paraId="29E0B28F" w14:textId="52F65A5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596" w:type="dxa"/>
          </w:tcPr>
          <w:p w14:paraId="2C2ED6D1" w14:textId="082440E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B1D4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CS IITMS Student Chapter Inauguration</w:t>
            </w:r>
          </w:p>
        </w:tc>
        <w:tc>
          <w:tcPr>
            <w:tcW w:w="1985" w:type="dxa"/>
          </w:tcPr>
          <w:p w14:paraId="1BF3D29D" w14:textId="280F3F7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0-12-2022</w:t>
            </w:r>
          </w:p>
        </w:tc>
        <w:tc>
          <w:tcPr>
            <w:tcW w:w="2268" w:type="dxa"/>
          </w:tcPr>
          <w:p w14:paraId="02684516" w14:textId="4FC84079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TJ Auditorium, IIT Madras</w:t>
            </w:r>
          </w:p>
        </w:tc>
        <w:tc>
          <w:tcPr>
            <w:tcW w:w="1984" w:type="dxa"/>
          </w:tcPr>
          <w:p w14:paraId="73E39DD5" w14:textId="58CB181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</w:tr>
      <w:tr w:rsidR="00E26DE0" w:rsidRPr="00CE32B7" w14:paraId="19766D73" w14:textId="77777777" w:rsidTr="00F172C6">
        <w:trPr>
          <w:jc w:val="center"/>
        </w:trPr>
        <w:tc>
          <w:tcPr>
            <w:tcW w:w="801" w:type="dxa"/>
            <w:gridSpan w:val="2"/>
          </w:tcPr>
          <w:p w14:paraId="52011DC6" w14:textId="42E8F6AB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596" w:type="dxa"/>
          </w:tcPr>
          <w:p w14:paraId="0FE00EC6" w14:textId="42047DD4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7766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RCI Industrial Visit</w:t>
            </w:r>
          </w:p>
        </w:tc>
        <w:tc>
          <w:tcPr>
            <w:tcW w:w="1985" w:type="dxa"/>
          </w:tcPr>
          <w:p w14:paraId="21A36D3E" w14:textId="119F84A0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1-12-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268" w:type="dxa"/>
          </w:tcPr>
          <w:p w14:paraId="2A18F773" w14:textId="2BE8730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RCI, Chennai</w:t>
            </w:r>
          </w:p>
        </w:tc>
        <w:tc>
          <w:tcPr>
            <w:tcW w:w="1984" w:type="dxa"/>
          </w:tcPr>
          <w:p w14:paraId="15A2968D" w14:textId="752F13D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</w:tr>
      <w:tr w:rsidR="00E26DE0" w:rsidRPr="00CE32B7" w14:paraId="50741A40" w14:textId="77777777" w:rsidTr="00F172C6">
        <w:trPr>
          <w:jc w:val="center"/>
        </w:trPr>
        <w:tc>
          <w:tcPr>
            <w:tcW w:w="801" w:type="dxa"/>
            <w:gridSpan w:val="2"/>
            <w:shd w:val="clear" w:color="auto" w:fill="FFFFFF" w:themeFill="background1"/>
          </w:tcPr>
          <w:p w14:paraId="6F51A087" w14:textId="5133781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596" w:type="dxa"/>
            <w:shd w:val="clear" w:color="auto" w:fill="FFFFFF" w:themeFill="background1"/>
          </w:tcPr>
          <w:p w14:paraId="29884D63" w14:textId="7BD00053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ECS-2023 Fastest Finger First Quiz</w:t>
            </w:r>
          </w:p>
        </w:tc>
        <w:tc>
          <w:tcPr>
            <w:tcW w:w="1985" w:type="dxa"/>
            <w:shd w:val="clear" w:color="auto" w:fill="FFFFFF" w:themeFill="background1"/>
          </w:tcPr>
          <w:p w14:paraId="31E46752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 xml:space="preserve">18-01-2023 to </w:t>
            </w:r>
          </w:p>
          <w:p w14:paraId="6D0D89A2" w14:textId="137CB2CF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0-01-2023</w:t>
            </w:r>
          </w:p>
        </w:tc>
        <w:tc>
          <w:tcPr>
            <w:tcW w:w="2268" w:type="dxa"/>
            <w:shd w:val="clear" w:color="auto" w:fill="FFFFFF" w:themeFill="background1"/>
          </w:tcPr>
          <w:p w14:paraId="2FBADF5E" w14:textId="085091F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IT Madras</w:t>
            </w:r>
          </w:p>
        </w:tc>
        <w:tc>
          <w:tcPr>
            <w:tcW w:w="1984" w:type="dxa"/>
            <w:shd w:val="clear" w:color="auto" w:fill="FFFFFF" w:themeFill="background1"/>
          </w:tcPr>
          <w:p w14:paraId="3B65EE4F" w14:textId="1AD9C72E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400</w:t>
            </w:r>
          </w:p>
        </w:tc>
      </w:tr>
      <w:tr w:rsidR="00E26DE0" w:rsidRPr="00CE32B7" w14:paraId="7F7A1E1A" w14:textId="77777777" w:rsidTr="00F172C6">
        <w:trPr>
          <w:jc w:val="center"/>
        </w:trPr>
        <w:tc>
          <w:tcPr>
            <w:tcW w:w="801" w:type="dxa"/>
            <w:gridSpan w:val="2"/>
          </w:tcPr>
          <w:p w14:paraId="111FE304" w14:textId="412A2C34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596" w:type="dxa"/>
          </w:tcPr>
          <w:p w14:paraId="0F54DB29" w14:textId="7A800D31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nternational Workshop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n Next Generation Batteries </w:t>
            </w: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(IWETNGB-2023)</w:t>
            </w:r>
          </w:p>
        </w:tc>
        <w:tc>
          <w:tcPr>
            <w:tcW w:w="1985" w:type="dxa"/>
          </w:tcPr>
          <w:p w14:paraId="542064ED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 xml:space="preserve">29-03-2023 to </w:t>
            </w:r>
          </w:p>
          <w:p w14:paraId="45686B0B" w14:textId="225C9081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0-03-2023</w:t>
            </w:r>
          </w:p>
        </w:tc>
        <w:tc>
          <w:tcPr>
            <w:tcW w:w="2268" w:type="dxa"/>
          </w:tcPr>
          <w:p w14:paraId="42144523" w14:textId="54B9977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T, IIT Madras</w:t>
            </w:r>
          </w:p>
        </w:tc>
        <w:tc>
          <w:tcPr>
            <w:tcW w:w="1984" w:type="dxa"/>
          </w:tcPr>
          <w:p w14:paraId="51DF52D9" w14:textId="2F17E0B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</w:tr>
      <w:tr w:rsidR="00E26DE0" w:rsidRPr="00CE32B7" w14:paraId="0B3362A3" w14:textId="77777777" w:rsidTr="00F172C6">
        <w:trPr>
          <w:jc w:val="center"/>
        </w:trPr>
        <w:tc>
          <w:tcPr>
            <w:tcW w:w="801" w:type="dxa"/>
            <w:gridSpan w:val="2"/>
          </w:tcPr>
          <w:p w14:paraId="0AE1D265" w14:textId="392823F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2596" w:type="dxa"/>
          </w:tcPr>
          <w:p w14:paraId="1451256A" w14:textId="7231A9F4" w:rsidR="00E26DE0" w:rsidRPr="00CE32B7" w:rsidRDefault="00E26DE0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minent Lecture Series</w:t>
            </w:r>
            <w:r w:rsidR="006860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on In-situ X-ray and neutron diffraction techniques</w:t>
            </w:r>
          </w:p>
        </w:tc>
        <w:tc>
          <w:tcPr>
            <w:tcW w:w="1985" w:type="dxa"/>
          </w:tcPr>
          <w:p w14:paraId="08151A3E" w14:textId="59AC029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9-04-2023</w:t>
            </w:r>
          </w:p>
        </w:tc>
        <w:tc>
          <w:tcPr>
            <w:tcW w:w="2268" w:type="dxa"/>
          </w:tcPr>
          <w:p w14:paraId="75453110" w14:textId="6DC9DFD0" w:rsidR="00E26DE0" w:rsidRPr="00CE32B7" w:rsidRDefault="006860AA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2C9C81FC" w14:textId="1EAD3133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E26DE0" w:rsidRPr="00CE32B7" w14:paraId="358E1D51" w14:textId="77777777" w:rsidTr="00F172C6">
        <w:trPr>
          <w:jc w:val="center"/>
        </w:trPr>
        <w:tc>
          <w:tcPr>
            <w:tcW w:w="801" w:type="dxa"/>
            <w:gridSpan w:val="2"/>
          </w:tcPr>
          <w:p w14:paraId="4D5BC2A2" w14:textId="1D92267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2596" w:type="dxa"/>
          </w:tcPr>
          <w:p w14:paraId="54469C43" w14:textId="16F7E12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Workshop on Biosensors</w:t>
            </w:r>
          </w:p>
        </w:tc>
        <w:tc>
          <w:tcPr>
            <w:tcW w:w="1985" w:type="dxa"/>
          </w:tcPr>
          <w:p w14:paraId="33E5A742" w14:textId="2395933E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7-06-2023</w:t>
            </w:r>
          </w:p>
        </w:tc>
        <w:tc>
          <w:tcPr>
            <w:tcW w:w="2268" w:type="dxa"/>
          </w:tcPr>
          <w:p w14:paraId="7077F021" w14:textId="3CB0DB52" w:rsidR="00E26DE0" w:rsidRPr="00CE32B7" w:rsidRDefault="00E26DE0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0C4E5E8E" w14:textId="7A78343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</w:tr>
      <w:tr w:rsidR="00E26DE0" w:rsidRPr="00CE32B7" w14:paraId="371F3F7F" w14:textId="77777777" w:rsidTr="00F172C6">
        <w:trPr>
          <w:jc w:val="center"/>
        </w:trPr>
        <w:tc>
          <w:tcPr>
            <w:tcW w:w="801" w:type="dxa"/>
            <w:gridSpan w:val="2"/>
          </w:tcPr>
          <w:p w14:paraId="28077AF4" w14:textId="3FD01574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2596" w:type="dxa"/>
          </w:tcPr>
          <w:p w14:paraId="4204A3E7" w14:textId="14E96E99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eacher’s Day Celebration</w:t>
            </w:r>
          </w:p>
        </w:tc>
        <w:tc>
          <w:tcPr>
            <w:tcW w:w="1985" w:type="dxa"/>
          </w:tcPr>
          <w:p w14:paraId="4710B6C6" w14:textId="571FC1C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05-09-2023</w:t>
            </w:r>
          </w:p>
        </w:tc>
        <w:tc>
          <w:tcPr>
            <w:tcW w:w="2268" w:type="dxa"/>
          </w:tcPr>
          <w:p w14:paraId="01BBA7C3" w14:textId="4A31114E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CSR Hall-4, IIT Madras</w:t>
            </w:r>
          </w:p>
        </w:tc>
        <w:tc>
          <w:tcPr>
            <w:tcW w:w="1984" w:type="dxa"/>
          </w:tcPr>
          <w:p w14:paraId="6740AC4F" w14:textId="44440D3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E26DE0" w:rsidRPr="00CE32B7" w14:paraId="7EE63560" w14:textId="77777777" w:rsidTr="00F172C6">
        <w:trPr>
          <w:jc w:val="center"/>
        </w:trPr>
        <w:tc>
          <w:tcPr>
            <w:tcW w:w="801" w:type="dxa"/>
            <w:gridSpan w:val="2"/>
          </w:tcPr>
          <w:p w14:paraId="2C6BBCBB" w14:textId="609AA7E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8</w:t>
            </w:r>
          </w:p>
        </w:tc>
        <w:tc>
          <w:tcPr>
            <w:tcW w:w="2596" w:type="dxa"/>
          </w:tcPr>
          <w:p w14:paraId="3C3413B9" w14:textId="7F9B404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ndo- Korea Workshop</w:t>
            </w:r>
          </w:p>
        </w:tc>
        <w:tc>
          <w:tcPr>
            <w:tcW w:w="1985" w:type="dxa"/>
          </w:tcPr>
          <w:p w14:paraId="3E90A1D0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 xml:space="preserve">20-09-2023 to </w:t>
            </w:r>
          </w:p>
          <w:p w14:paraId="34E5661E" w14:textId="79CCBD8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1-09-2023</w:t>
            </w:r>
          </w:p>
        </w:tc>
        <w:tc>
          <w:tcPr>
            <w:tcW w:w="2268" w:type="dxa"/>
          </w:tcPr>
          <w:p w14:paraId="3369DFAD" w14:textId="63580A8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CSR Terrace Hall, IIT Madras</w:t>
            </w:r>
          </w:p>
        </w:tc>
        <w:tc>
          <w:tcPr>
            <w:tcW w:w="1984" w:type="dxa"/>
          </w:tcPr>
          <w:p w14:paraId="5F8B526E" w14:textId="171FA0D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</w:tr>
      <w:tr w:rsidR="00E26DE0" w:rsidRPr="00CE32B7" w14:paraId="6EFA6408" w14:textId="77777777" w:rsidTr="00F172C6">
        <w:trPr>
          <w:jc w:val="center"/>
        </w:trPr>
        <w:tc>
          <w:tcPr>
            <w:tcW w:w="801" w:type="dxa"/>
            <w:gridSpan w:val="2"/>
          </w:tcPr>
          <w:p w14:paraId="40D00617" w14:textId="16DC705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2596" w:type="dxa"/>
          </w:tcPr>
          <w:p w14:paraId="0786764D" w14:textId="2D7C9E83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-Energy Summit Workshop</w:t>
            </w:r>
          </w:p>
        </w:tc>
        <w:tc>
          <w:tcPr>
            <w:tcW w:w="1985" w:type="dxa"/>
          </w:tcPr>
          <w:p w14:paraId="4C75288F" w14:textId="77E04DB9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05-12-2023</w:t>
            </w:r>
          </w:p>
        </w:tc>
        <w:tc>
          <w:tcPr>
            <w:tcW w:w="2268" w:type="dxa"/>
          </w:tcPr>
          <w:p w14:paraId="2213BA3C" w14:textId="2339FA1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oogle-Meet (Online)</w:t>
            </w:r>
          </w:p>
        </w:tc>
        <w:tc>
          <w:tcPr>
            <w:tcW w:w="1984" w:type="dxa"/>
          </w:tcPr>
          <w:p w14:paraId="45A1E5D1" w14:textId="7FB6C79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</w:tr>
      <w:tr w:rsidR="00E26DE0" w:rsidRPr="00CE32B7" w14:paraId="29E7E338" w14:textId="77777777" w:rsidTr="00F172C6">
        <w:trPr>
          <w:jc w:val="center"/>
        </w:trPr>
        <w:tc>
          <w:tcPr>
            <w:tcW w:w="279" w:type="dxa"/>
          </w:tcPr>
          <w:p w14:paraId="420DA61A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9355" w:type="dxa"/>
            <w:gridSpan w:val="5"/>
          </w:tcPr>
          <w:p w14:paraId="5E136A75" w14:textId="69DC434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 xml:space="preserve">                  </w:t>
            </w: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202</w:t>
            </w: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4-2025</w:t>
            </w:r>
          </w:p>
        </w:tc>
      </w:tr>
      <w:tr w:rsidR="00E26DE0" w:rsidRPr="00CE32B7" w14:paraId="2E41C182" w14:textId="77777777" w:rsidTr="00F172C6">
        <w:trPr>
          <w:jc w:val="center"/>
        </w:trPr>
        <w:tc>
          <w:tcPr>
            <w:tcW w:w="801" w:type="dxa"/>
            <w:gridSpan w:val="2"/>
          </w:tcPr>
          <w:p w14:paraId="4A2F8EF9" w14:textId="368B8E4A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2596" w:type="dxa"/>
          </w:tcPr>
          <w:p w14:paraId="1D8CB61C" w14:textId="374C2B4A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Workshop on Electrochemical Characterization of Batteries</w:t>
            </w:r>
          </w:p>
        </w:tc>
        <w:tc>
          <w:tcPr>
            <w:tcW w:w="1985" w:type="dxa"/>
          </w:tcPr>
          <w:p w14:paraId="1472CF05" w14:textId="370923B1" w:rsidR="00E26DE0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2-01-202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to</w:t>
            </w:r>
          </w:p>
          <w:p w14:paraId="3A3306DF" w14:textId="74AB0B26" w:rsidR="00E26DE0" w:rsidRPr="00EB63E1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3-0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024</w:t>
            </w:r>
          </w:p>
        </w:tc>
        <w:tc>
          <w:tcPr>
            <w:tcW w:w="2268" w:type="dxa"/>
          </w:tcPr>
          <w:p w14:paraId="36BB3BF8" w14:textId="0D12353C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IT Trichy</w:t>
            </w:r>
          </w:p>
        </w:tc>
        <w:tc>
          <w:tcPr>
            <w:tcW w:w="1984" w:type="dxa"/>
          </w:tcPr>
          <w:p w14:paraId="529B636A" w14:textId="20AA0CD6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</w:tr>
      <w:tr w:rsidR="00E26DE0" w:rsidRPr="00CE32B7" w14:paraId="4888B4FC" w14:textId="77777777" w:rsidTr="00F172C6">
        <w:trPr>
          <w:jc w:val="center"/>
        </w:trPr>
        <w:tc>
          <w:tcPr>
            <w:tcW w:w="801" w:type="dxa"/>
            <w:gridSpan w:val="2"/>
          </w:tcPr>
          <w:p w14:paraId="62E1BFB7" w14:textId="121B3C84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2596" w:type="dxa"/>
          </w:tcPr>
          <w:p w14:paraId="0984B922" w14:textId="75CB4F3D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Symposium and Hands-on on Batteries</w:t>
            </w:r>
          </w:p>
        </w:tc>
        <w:tc>
          <w:tcPr>
            <w:tcW w:w="1985" w:type="dxa"/>
          </w:tcPr>
          <w:p w14:paraId="2587CC15" w14:textId="2972E007" w:rsidR="00E26DE0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3-02-2024 to</w:t>
            </w:r>
          </w:p>
          <w:p w14:paraId="43BF052C" w14:textId="1F4497FF" w:rsidR="00E26DE0" w:rsidRPr="00EB63E1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3-02-2024</w:t>
            </w:r>
          </w:p>
        </w:tc>
        <w:tc>
          <w:tcPr>
            <w:tcW w:w="2268" w:type="dxa"/>
          </w:tcPr>
          <w:p w14:paraId="1F41A4D0" w14:textId="27D7630E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T, IIT Madras</w:t>
            </w:r>
          </w:p>
        </w:tc>
        <w:tc>
          <w:tcPr>
            <w:tcW w:w="1984" w:type="dxa"/>
          </w:tcPr>
          <w:p w14:paraId="12364F31" w14:textId="47F864D9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  <w:tr w:rsidR="00E26DE0" w:rsidRPr="00CE32B7" w14:paraId="1CB35A65" w14:textId="77777777" w:rsidTr="00F172C6">
        <w:trPr>
          <w:jc w:val="center"/>
        </w:trPr>
        <w:tc>
          <w:tcPr>
            <w:tcW w:w="801" w:type="dxa"/>
            <w:gridSpan w:val="2"/>
          </w:tcPr>
          <w:p w14:paraId="3969D856" w14:textId="6A89E9B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596" w:type="dxa"/>
          </w:tcPr>
          <w:p w14:paraId="2C9D3A07" w14:textId="0B508108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Workshop on "Molecular Modelling and DFT Simulations for Energy Storage Materials" </w:t>
            </w:r>
          </w:p>
        </w:tc>
        <w:tc>
          <w:tcPr>
            <w:tcW w:w="1985" w:type="dxa"/>
          </w:tcPr>
          <w:p w14:paraId="3B2C317A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08-07-2024 to</w:t>
            </w:r>
          </w:p>
          <w:p w14:paraId="26C7EFC4" w14:textId="65AD0F2D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 09-07-2024</w:t>
            </w:r>
          </w:p>
        </w:tc>
        <w:tc>
          <w:tcPr>
            <w:tcW w:w="2268" w:type="dxa"/>
          </w:tcPr>
          <w:p w14:paraId="5AC44C26" w14:textId="6D5F9B2D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T, IIT Madras</w:t>
            </w:r>
          </w:p>
        </w:tc>
        <w:tc>
          <w:tcPr>
            <w:tcW w:w="1984" w:type="dxa"/>
          </w:tcPr>
          <w:p w14:paraId="5F460825" w14:textId="345C7A1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  <w:tr w:rsidR="00E26DE0" w:rsidRPr="00CE32B7" w14:paraId="7AE69807" w14:textId="77777777" w:rsidTr="00F172C6">
        <w:trPr>
          <w:jc w:val="center"/>
        </w:trPr>
        <w:tc>
          <w:tcPr>
            <w:tcW w:w="801" w:type="dxa"/>
            <w:gridSpan w:val="2"/>
          </w:tcPr>
          <w:p w14:paraId="68F31D49" w14:textId="6FE8F7E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2596" w:type="dxa"/>
          </w:tcPr>
          <w:p w14:paraId="51B76F4E" w14:textId="0C31F889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Two Days Workshop on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br/>
              <w:t>Prospects for Li-ion Batteries and Emerging Electrochemical Energy Systems</w:t>
            </w:r>
          </w:p>
        </w:tc>
        <w:tc>
          <w:tcPr>
            <w:tcW w:w="1985" w:type="dxa"/>
          </w:tcPr>
          <w:p w14:paraId="4C191DC8" w14:textId="7A986E99" w:rsidR="00E26DE0" w:rsidRDefault="00E26DE0" w:rsidP="00EB63E1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9-07-2024 to</w:t>
            </w:r>
          </w:p>
          <w:p w14:paraId="0535F1DC" w14:textId="23640B5E" w:rsidR="00E26DE0" w:rsidRPr="00EB63E1" w:rsidRDefault="00E26DE0" w:rsidP="00EB63E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30-07-2024</w:t>
            </w:r>
          </w:p>
        </w:tc>
        <w:tc>
          <w:tcPr>
            <w:tcW w:w="2268" w:type="dxa"/>
          </w:tcPr>
          <w:p w14:paraId="151EBDDC" w14:textId="7CFCFEED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SG- IAS, Coimbatore</w:t>
            </w:r>
          </w:p>
        </w:tc>
        <w:tc>
          <w:tcPr>
            <w:tcW w:w="1984" w:type="dxa"/>
          </w:tcPr>
          <w:p w14:paraId="018C3554" w14:textId="37AA2373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  <w:tr w:rsidR="00E26DE0" w:rsidRPr="00CE32B7" w14:paraId="5A88C3BB" w14:textId="77777777" w:rsidTr="00F172C6">
        <w:trPr>
          <w:jc w:val="center"/>
        </w:trPr>
        <w:tc>
          <w:tcPr>
            <w:tcW w:w="801" w:type="dxa"/>
            <w:gridSpan w:val="2"/>
          </w:tcPr>
          <w:p w14:paraId="09314CFE" w14:textId="232DC707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2596" w:type="dxa"/>
          </w:tcPr>
          <w:p w14:paraId="436374F4" w14:textId="0C882576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Teacher's Da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elebration 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024</w:t>
            </w:r>
          </w:p>
        </w:tc>
        <w:tc>
          <w:tcPr>
            <w:tcW w:w="1985" w:type="dxa"/>
          </w:tcPr>
          <w:p w14:paraId="598A95D2" w14:textId="5918A4EA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05-09-2024.</w:t>
            </w:r>
          </w:p>
        </w:tc>
        <w:tc>
          <w:tcPr>
            <w:tcW w:w="2268" w:type="dxa"/>
          </w:tcPr>
          <w:p w14:paraId="0BC65E79" w14:textId="6940DDBD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B310, Department of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Chemistry, IIT Madras</w:t>
            </w:r>
          </w:p>
        </w:tc>
        <w:tc>
          <w:tcPr>
            <w:tcW w:w="1984" w:type="dxa"/>
          </w:tcPr>
          <w:p w14:paraId="34A289AF" w14:textId="5766548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50</w:t>
            </w:r>
          </w:p>
        </w:tc>
      </w:tr>
      <w:tr w:rsidR="00E26DE0" w:rsidRPr="00CE32B7" w14:paraId="30847D39" w14:textId="77777777" w:rsidTr="00F172C6">
        <w:trPr>
          <w:jc w:val="center"/>
        </w:trPr>
        <w:tc>
          <w:tcPr>
            <w:tcW w:w="801" w:type="dxa"/>
            <w:gridSpan w:val="2"/>
          </w:tcPr>
          <w:p w14:paraId="20C604F6" w14:textId="1C3B5D90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2596" w:type="dxa"/>
          </w:tcPr>
          <w:p w14:paraId="67B91FF7" w14:textId="3A2DABFD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Two Day Workshop on Powering the Future: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br/>
              <w:t>Innovations in Lithium-Ion Battery Technology</w:t>
            </w:r>
          </w:p>
        </w:tc>
        <w:tc>
          <w:tcPr>
            <w:tcW w:w="1985" w:type="dxa"/>
          </w:tcPr>
          <w:p w14:paraId="4C526667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13-09-2024 to </w:t>
            </w:r>
          </w:p>
          <w:p w14:paraId="440C3553" w14:textId="5014E2EC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14-09-2024.</w:t>
            </w:r>
          </w:p>
        </w:tc>
        <w:tc>
          <w:tcPr>
            <w:tcW w:w="2268" w:type="dxa"/>
          </w:tcPr>
          <w:p w14:paraId="5BC731FF" w14:textId="58BE4D9D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entre for Research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annari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mman Institute of Technology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athyamangalam</w:t>
            </w:r>
            <w:proofErr w:type="spellEnd"/>
          </w:p>
        </w:tc>
        <w:tc>
          <w:tcPr>
            <w:tcW w:w="1984" w:type="dxa"/>
          </w:tcPr>
          <w:p w14:paraId="23668EE4" w14:textId="5422F2BD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  <w:tr w:rsidR="00E26DE0" w:rsidRPr="00CE32B7" w14:paraId="46DF7B56" w14:textId="77777777" w:rsidTr="00F172C6">
        <w:trPr>
          <w:jc w:val="center"/>
        </w:trPr>
        <w:tc>
          <w:tcPr>
            <w:tcW w:w="801" w:type="dxa"/>
            <w:gridSpan w:val="2"/>
          </w:tcPr>
          <w:p w14:paraId="0FF20316" w14:textId="516BF7CC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2596" w:type="dxa"/>
          </w:tcPr>
          <w:p w14:paraId="3012EC75" w14:textId="77777777" w:rsidR="00E26DE0" w:rsidRPr="00EB63E1" w:rsidRDefault="00E26DE0" w:rsidP="00B320C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Eminent Lecture series on In Operando Magnetic Resonance Imaging for Monitoring Reactions in Electrochemical Cells.</w:t>
            </w:r>
          </w:p>
          <w:p w14:paraId="610623F6" w14:textId="4BCC4E68" w:rsidR="00E26DE0" w:rsidRPr="00B320CD" w:rsidRDefault="00E26DE0" w:rsidP="00B320C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320CD">
              <w:rPr>
                <w:rFonts w:ascii="Times New Roman" w:hAnsi="Times New Roman" w:cs="Times New Roman"/>
                <w:sz w:val="28"/>
                <w:szCs w:val="28"/>
              </w:rPr>
              <w:t xml:space="preserve">and 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In-</w:t>
            </w:r>
            <w:r w:rsidRPr="00B320CD">
              <w:rPr>
                <w:rFonts w:ascii="Times New Roman" w:hAnsi="Times New Roman" w:cs="Times New Roman"/>
                <w:sz w:val="28"/>
                <w:szCs w:val="28"/>
              </w:rPr>
              <w:t>situ pair distribution function analysis of next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320CD">
              <w:rPr>
                <w:rFonts w:ascii="Times New Roman" w:hAnsi="Times New Roman" w:cs="Times New Roman"/>
                <w:sz w:val="28"/>
                <w:szCs w:val="28"/>
              </w:rPr>
              <w:t>generation battery materials</w:t>
            </w:r>
          </w:p>
          <w:p w14:paraId="526D163E" w14:textId="439E7DF1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</w:p>
        </w:tc>
        <w:tc>
          <w:tcPr>
            <w:tcW w:w="1985" w:type="dxa"/>
          </w:tcPr>
          <w:p w14:paraId="3DFB2BA7" w14:textId="23510E44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860AA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-11-2024.</w:t>
            </w:r>
          </w:p>
        </w:tc>
        <w:tc>
          <w:tcPr>
            <w:tcW w:w="2268" w:type="dxa"/>
          </w:tcPr>
          <w:p w14:paraId="4133853F" w14:textId="01865706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GCS Seminar Hall, Department of Bio-technology, IIT Madras</w:t>
            </w:r>
          </w:p>
        </w:tc>
        <w:tc>
          <w:tcPr>
            <w:tcW w:w="1984" w:type="dxa"/>
          </w:tcPr>
          <w:p w14:paraId="67C68B6B" w14:textId="03D5EEB7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</w:t>
            </w:r>
          </w:p>
        </w:tc>
      </w:tr>
      <w:tr w:rsidR="00E26DE0" w:rsidRPr="00CE32B7" w14:paraId="551D24B2" w14:textId="77777777" w:rsidTr="00F172C6">
        <w:trPr>
          <w:jc w:val="center"/>
        </w:trPr>
        <w:tc>
          <w:tcPr>
            <w:tcW w:w="279" w:type="dxa"/>
          </w:tcPr>
          <w:p w14:paraId="387FED9F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</w:pPr>
          </w:p>
        </w:tc>
        <w:tc>
          <w:tcPr>
            <w:tcW w:w="9355" w:type="dxa"/>
            <w:gridSpan w:val="5"/>
          </w:tcPr>
          <w:p w14:paraId="7774C100" w14:textId="708BA683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 xml:space="preserve">                   </w:t>
            </w: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202</w:t>
            </w: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5</w:t>
            </w:r>
            <w:r w:rsidRPr="00EB63E1"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-202</w:t>
            </w:r>
            <w:r>
              <w:rPr>
                <w:rFonts w:ascii="Times New Roman" w:hAnsi="Times New Roman" w:cs="Times New Roman"/>
                <w:b/>
                <w:bCs/>
                <w:color w:val="ED7D31" w:themeColor="accent2"/>
                <w:sz w:val="28"/>
                <w:szCs w:val="28"/>
              </w:rPr>
              <w:t>6</w:t>
            </w:r>
          </w:p>
        </w:tc>
      </w:tr>
      <w:tr w:rsidR="00FD1EB3" w:rsidRPr="00CE32B7" w14:paraId="4F8C546B" w14:textId="77777777" w:rsidTr="00F172C6">
        <w:trPr>
          <w:jc w:val="center"/>
        </w:trPr>
        <w:tc>
          <w:tcPr>
            <w:tcW w:w="801" w:type="dxa"/>
            <w:gridSpan w:val="2"/>
          </w:tcPr>
          <w:p w14:paraId="73B29342" w14:textId="7772DC29" w:rsidR="00FD1EB3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2596" w:type="dxa"/>
          </w:tcPr>
          <w:p w14:paraId="24C8433D" w14:textId="5B6A4E9D" w:rsidR="00FD1EB3" w:rsidRPr="00EB63E1" w:rsidRDefault="00FD1EB3" w:rsidP="00B320C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ECS-202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Fastest Finger First Quiz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and Workshop</w:t>
            </w:r>
          </w:p>
        </w:tc>
        <w:tc>
          <w:tcPr>
            <w:tcW w:w="1985" w:type="dxa"/>
          </w:tcPr>
          <w:p w14:paraId="31C8432B" w14:textId="73C4EEAB" w:rsidR="00FD1EB3" w:rsidRPr="00EB63E1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7-01-2025 to 29-01-2025</w:t>
            </w:r>
          </w:p>
        </w:tc>
        <w:tc>
          <w:tcPr>
            <w:tcW w:w="2268" w:type="dxa"/>
          </w:tcPr>
          <w:p w14:paraId="6AC59173" w14:textId="23FEDC90" w:rsidR="00FD1EB3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CSR, IIT Madras</w:t>
            </w:r>
          </w:p>
        </w:tc>
        <w:tc>
          <w:tcPr>
            <w:tcW w:w="1984" w:type="dxa"/>
          </w:tcPr>
          <w:p w14:paraId="3869D7E6" w14:textId="5B1913E7" w:rsidR="00FD1EB3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0</w:t>
            </w:r>
          </w:p>
        </w:tc>
      </w:tr>
      <w:tr w:rsidR="00E26DE0" w:rsidRPr="00CE32B7" w14:paraId="6EC974FD" w14:textId="77777777" w:rsidTr="00F172C6">
        <w:trPr>
          <w:jc w:val="center"/>
        </w:trPr>
        <w:tc>
          <w:tcPr>
            <w:tcW w:w="801" w:type="dxa"/>
            <w:gridSpan w:val="2"/>
          </w:tcPr>
          <w:p w14:paraId="26A9B966" w14:textId="7B247CD4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2596" w:type="dxa"/>
          </w:tcPr>
          <w:p w14:paraId="583A55A5" w14:textId="7B3ABF1F" w:rsidR="00E26DE0" w:rsidRPr="00EB63E1" w:rsidRDefault="00E26DE0" w:rsidP="00B320C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Indo Korea Workshop on 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Batteries and Flow </w:t>
            </w:r>
            <w:r w:rsidR="006035A7">
              <w:rPr>
                <w:rFonts w:ascii="Times New Roman" w:hAnsi="Times New Roman" w:cs="Times New Roman"/>
                <w:sz w:val="28"/>
                <w:szCs w:val="28"/>
              </w:rPr>
              <w:t>Batteries</w:t>
            </w:r>
          </w:p>
        </w:tc>
        <w:tc>
          <w:tcPr>
            <w:tcW w:w="1985" w:type="dxa"/>
          </w:tcPr>
          <w:p w14:paraId="50F481BE" w14:textId="684BF733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30-01-2025</w:t>
            </w:r>
          </w:p>
        </w:tc>
        <w:tc>
          <w:tcPr>
            <w:tcW w:w="2268" w:type="dxa"/>
          </w:tcPr>
          <w:p w14:paraId="07D1732D" w14:textId="551DE4AC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T, IIT Madras</w:t>
            </w:r>
          </w:p>
        </w:tc>
        <w:tc>
          <w:tcPr>
            <w:tcW w:w="1984" w:type="dxa"/>
          </w:tcPr>
          <w:p w14:paraId="4F2237F4" w14:textId="1ECBB452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</w:tr>
      <w:tr w:rsidR="00E26DE0" w:rsidRPr="00CE32B7" w14:paraId="542A4522" w14:textId="77777777" w:rsidTr="00F172C6">
        <w:trPr>
          <w:jc w:val="center"/>
        </w:trPr>
        <w:tc>
          <w:tcPr>
            <w:tcW w:w="801" w:type="dxa"/>
            <w:gridSpan w:val="2"/>
          </w:tcPr>
          <w:p w14:paraId="5E3C747F" w14:textId="435D9C5E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2596" w:type="dxa"/>
          </w:tcPr>
          <w:p w14:paraId="504E27D8" w14:textId="59AD3A1D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Electrochemical Energy Systems: From Fundamentals to Fabrication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br/>
              <w:t>(A Skill Development Program)</w:t>
            </w:r>
          </w:p>
        </w:tc>
        <w:tc>
          <w:tcPr>
            <w:tcW w:w="1985" w:type="dxa"/>
          </w:tcPr>
          <w:p w14:paraId="04D41DE6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07-03-2025 to </w:t>
            </w:r>
          </w:p>
          <w:p w14:paraId="615B5F09" w14:textId="102F6220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08-03-2025</w:t>
            </w:r>
          </w:p>
        </w:tc>
        <w:tc>
          <w:tcPr>
            <w:tcW w:w="2268" w:type="dxa"/>
          </w:tcPr>
          <w:p w14:paraId="6781FB21" w14:textId="209B5B90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hrist University, Bengaluru</w:t>
            </w:r>
          </w:p>
        </w:tc>
        <w:tc>
          <w:tcPr>
            <w:tcW w:w="1984" w:type="dxa"/>
          </w:tcPr>
          <w:p w14:paraId="0959C6BF" w14:textId="093C4078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</w:tr>
      <w:tr w:rsidR="00E26DE0" w:rsidRPr="00CE32B7" w14:paraId="739F1FDC" w14:textId="77777777" w:rsidTr="00F172C6">
        <w:trPr>
          <w:jc w:val="center"/>
        </w:trPr>
        <w:tc>
          <w:tcPr>
            <w:tcW w:w="801" w:type="dxa"/>
            <w:gridSpan w:val="2"/>
          </w:tcPr>
          <w:p w14:paraId="7EA4070C" w14:textId="7D6D1438" w:rsidR="00E26DE0" w:rsidRPr="00CE32B7" w:rsidRDefault="00FD1EB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2596" w:type="dxa"/>
          </w:tcPr>
          <w:p w14:paraId="75AF5709" w14:textId="7D51B980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Small Sciences Symposium by IITM</w:t>
            </w:r>
          </w:p>
        </w:tc>
        <w:tc>
          <w:tcPr>
            <w:tcW w:w="1985" w:type="dxa"/>
          </w:tcPr>
          <w:p w14:paraId="04E4ED4B" w14:textId="77777777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11-06-2025 to </w:t>
            </w:r>
          </w:p>
          <w:p w14:paraId="62AAE1E3" w14:textId="588BC3D7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12-06-2025</w:t>
            </w:r>
          </w:p>
        </w:tc>
        <w:tc>
          <w:tcPr>
            <w:tcW w:w="2268" w:type="dxa"/>
          </w:tcPr>
          <w:p w14:paraId="1B102468" w14:textId="37159AB4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CSR, IIT Madras</w:t>
            </w:r>
          </w:p>
        </w:tc>
        <w:tc>
          <w:tcPr>
            <w:tcW w:w="1984" w:type="dxa"/>
          </w:tcPr>
          <w:p w14:paraId="50A8B7C7" w14:textId="008C2265" w:rsidR="00E26DE0" w:rsidRPr="00CE32B7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</w:tr>
      <w:tr w:rsidR="00E26DE0" w:rsidRPr="00CE32B7" w14:paraId="3263060C" w14:textId="77777777" w:rsidTr="00F172C6">
        <w:trPr>
          <w:jc w:val="center"/>
        </w:trPr>
        <w:tc>
          <w:tcPr>
            <w:tcW w:w="801" w:type="dxa"/>
            <w:gridSpan w:val="2"/>
          </w:tcPr>
          <w:p w14:paraId="60AB97DC" w14:textId="0D9ACF70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596" w:type="dxa"/>
          </w:tcPr>
          <w:p w14:paraId="31EDADBC" w14:textId="55AB34D7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Eminent Lecture on Flow </w:t>
            </w:r>
            <w:r w:rsidR="006035A7">
              <w:rPr>
                <w:rFonts w:ascii="Times New Roman" w:hAnsi="Times New Roman" w:cs="Times New Roman"/>
                <w:sz w:val="28"/>
                <w:szCs w:val="28"/>
              </w:rPr>
              <w:t>Batteries</w:t>
            </w: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985" w:type="dxa"/>
          </w:tcPr>
          <w:p w14:paraId="062EE4D6" w14:textId="3DA2D02C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>21-07-2025</w:t>
            </w:r>
          </w:p>
        </w:tc>
        <w:tc>
          <w:tcPr>
            <w:tcW w:w="2268" w:type="dxa"/>
          </w:tcPr>
          <w:p w14:paraId="2F00384E" w14:textId="52DCB3EC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500D898F" w14:textId="55516799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E26DE0" w:rsidRPr="00CE32B7" w14:paraId="3C93B78E" w14:textId="77777777" w:rsidTr="00F172C6">
        <w:trPr>
          <w:jc w:val="center"/>
        </w:trPr>
        <w:tc>
          <w:tcPr>
            <w:tcW w:w="801" w:type="dxa"/>
            <w:gridSpan w:val="2"/>
          </w:tcPr>
          <w:p w14:paraId="4AB2E7F3" w14:textId="3ED5D856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596" w:type="dxa"/>
          </w:tcPr>
          <w:p w14:paraId="4C79236D" w14:textId="61C34FB9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inent Lecture on Supercapacitors: From material inventions to product development</w:t>
            </w:r>
          </w:p>
        </w:tc>
        <w:tc>
          <w:tcPr>
            <w:tcW w:w="1985" w:type="dxa"/>
          </w:tcPr>
          <w:p w14:paraId="5E50F7BE" w14:textId="17141F24" w:rsidR="00E26DE0" w:rsidRPr="00EB63E1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6-08-2025</w:t>
            </w:r>
          </w:p>
        </w:tc>
        <w:tc>
          <w:tcPr>
            <w:tcW w:w="2268" w:type="dxa"/>
          </w:tcPr>
          <w:p w14:paraId="6D5FE826" w14:textId="77EF37FA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633D2A7C" w14:textId="367CD0B8" w:rsidR="00E26DE0" w:rsidRDefault="00E26DE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</w:t>
            </w:r>
          </w:p>
        </w:tc>
      </w:tr>
      <w:tr w:rsidR="00A54ED6" w:rsidRPr="00CE32B7" w14:paraId="497BEE12" w14:textId="77777777" w:rsidTr="00F172C6">
        <w:trPr>
          <w:jc w:val="center"/>
        </w:trPr>
        <w:tc>
          <w:tcPr>
            <w:tcW w:w="801" w:type="dxa"/>
            <w:gridSpan w:val="2"/>
          </w:tcPr>
          <w:p w14:paraId="35144BC3" w14:textId="23AB1A3E" w:rsidR="00A54ED6" w:rsidRDefault="00A54ED6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FD1EB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596" w:type="dxa"/>
          </w:tcPr>
          <w:p w14:paraId="6B1BC2D7" w14:textId="780FDD97" w:rsidR="006860AA" w:rsidRDefault="006035A7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-conference</w:t>
            </w:r>
            <w:r w:rsidR="006860AA">
              <w:rPr>
                <w:rFonts w:ascii="Times New Roman" w:hAnsi="Times New Roman" w:cs="Times New Roman"/>
                <w:sz w:val="28"/>
                <w:szCs w:val="28"/>
              </w:rPr>
              <w:t xml:space="preserve"> workshop, ICSTEE 2025,</w:t>
            </w:r>
          </w:p>
          <w:p w14:paraId="63A2BA79" w14:textId="1EBA45FD" w:rsidR="006860AA" w:rsidRPr="006860AA" w:rsidRDefault="006860AA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0AA">
              <w:rPr>
                <w:rFonts w:ascii="Times New Roman" w:hAnsi="Times New Roman" w:cs="Times New Roman"/>
                <w:sz w:val="28"/>
                <w:szCs w:val="28"/>
              </w:rPr>
              <w:t xml:space="preserve">Charge Craft: Advanced Electrochemistry with Hands-on Electro-organic </w:t>
            </w:r>
            <w:r w:rsidRPr="006860AA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Synthesis, Battery Testing, and EIS </w:t>
            </w:r>
          </w:p>
          <w:p w14:paraId="66AB3654" w14:textId="4395E307" w:rsidR="00A54ED6" w:rsidRPr="006C35B9" w:rsidRDefault="00A54ED6" w:rsidP="006C35B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</w:tcPr>
          <w:p w14:paraId="51502116" w14:textId="4BDD851A" w:rsidR="00A54ED6" w:rsidRDefault="006860AA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2</w:t>
            </w:r>
            <w:r w:rsidRPr="006860AA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11-</w:t>
            </w:r>
            <w:r w:rsidRPr="006860AA">
              <w:rPr>
                <w:rFonts w:ascii="Times New Roman" w:hAnsi="Times New Roman" w:cs="Times New Roman"/>
                <w:sz w:val="28"/>
                <w:szCs w:val="28"/>
              </w:rPr>
              <w:t xml:space="preserve">2025 </w:t>
            </w:r>
          </w:p>
        </w:tc>
        <w:tc>
          <w:tcPr>
            <w:tcW w:w="2268" w:type="dxa"/>
          </w:tcPr>
          <w:p w14:paraId="0A122A67" w14:textId="6D3031F6" w:rsidR="00A54ED6" w:rsidRDefault="006860AA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0AA">
              <w:rPr>
                <w:rFonts w:ascii="Times New Roman" w:hAnsi="Times New Roman" w:cs="Times New Roman"/>
                <w:sz w:val="28"/>
                <w:szCs w:val="28"/>
              </w:rPr>
              <w:t xml:space="preserve">PSG Tech Campus, </w:t>
            </w:r>
            <w:proofErr w:type="spellStart"/>
            <w:r w:rsidRPr="006860AA">
              <w:rPr>
                <w:rFonts w:ascii="Times New Roman" w:hAnsi="Times New Roman" w:cs="Times New Roman"/>
                <w:sz w:val="28"/>
                <w:szCs w:val="28"/>
              </w:rPr>
              <w:t>Peelamedu</w:t>
            </w:r>
            <w:proofErr w:type="spellEnd"/>
            <w:r w:rsidRPr="006860AA">
              <w:rPr>
                <w:rFonts w:ascii="Times New Roman" w:hAnsi="Times New Roman" w:cs="Times New Roman"/>
                <w:sz w:val="28"/>
                <w:szCs w:val="28"/>
              </w:rPr>
              <w:t>, Coimbatore</w:t>
            </w:r>
          </w:p>
        </w:tc>
        <w:tc>
          <w:tcPr>
            <w:tcW w:w="1984" w:type="dxa"/>
          </w:tcPr>
          <w:p w14:paraId="75F169FC" w14:textId="7918FEB0" w:rsidR="00A54ED6" w:rsidRDefault="006860AA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0</w:t>
            </w:r>
          </w:p>
        </w:tc>
      </w:tr>
      <w:tr w:rsidR="00D279A3" w:rsidRPr="00CE32B7" w14:paraId="54BDBD97" w14:textId="77777777" w:rsidTr="00F172C6">
        <w:trPr>
          <w:jc w:val="center"/>
        </w:trPr>
        <w:tc>
          <w:tcPr>
            <w:tcW w:w="801" w:type="dxa"/>
            <w:gridSpan w:val="2"/>
          </w:tcPr>
          <w:p w14:paraId="45EBDDE6" w14:textId="5AEB7DDF" w:rsidR="00D279A3" w:rsidRDefault="00D279A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  <w:tc>
          <w:tcPr>
            <w:tcW w:w="2596" w:type="dxa"/>
          </w:tcPr>
          <w:p w14:paraId="04ACA304" w14:textId="6D217A97" w:rsidR="00D279A3" w:rsidRDefault="00D279A3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63E1">
              <w:rPr>
                <w:rFonts w:ascii="Times New Roman" w:hAnsi="Times New Roman" w:cs="Times New Roman"/>
                <w:sz w:val="28"/>
                <w:szCs w:val="28"/>
              </w:rPr>
              <w:t xml:space="preserve">Eminent Lecture on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From CO</w:t>
            </w:r>
            <w:r w:rsidRPr="00D279A3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2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to Multi Carbon Products</w:t>
            </w:r>
          </w:p>
        </w:tc>
        <w:tc>
          <w:tcPr>
            <w:tcW w:w="1985" w:type="dxa"/>
          </w:tcPr>
          <w:p w14:paraId="6DF6777D" w14:textId="47153AA5" w:rsidR="00D279A3" w:rsidRDefault="00D279A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-12-2025</w:t>
            </w:r>
          </w:p>
        </w:tc>
        <w:tc>
          <w:tcPr>
            <w:tcW w:w="2268" w:type="dxa"/>
          </w:tcPr>
          <w:p w14:paraId="2352E89A" w14:textId="55625EE7" w:rsidR="00D279A3" w:rsidRPr="006860AA" w:rsidRDefault="00D279A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3EB22EE4" w14:textId="23CF4F2A" w:rsidR="00D279A3" w:rsidRDefault="00D279A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5E66F8" w:rsidRPr="00CE32B7" w14:paraId="5EC40756" w14:textId="77777777" w:rsidTr="00F172C6">
        <w:trPr>
          <w:jc w:val="center"/>
        </w:trPr>
        <w:tc>
          <w:tcPr>
            <w:tcW w:w="801" w:type="dxa"/>
            <w:gridSpan w:val="2"/>
          </w:tcPr>
          <w:p w14:paraId="4AE5AEFD" w14:textId="21552ABD" w:rsidR="005E66F8" w:rsidRDefault="005E66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2596" w:type="dxa"/>
          </w:tcPr>
          <w:p w14:paraId="643DE8B9" w14:textId="003644E3" w:rsidR="005E66F8" w:rsidRPr="005E66F8" w:rsidRDefault="005E66F8" w:rsidP="005E66F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E66F8">
              <w:rPr>
                <w:rFonts w:ascii="Times New Roman" w:hAnsi="Times New Roman" w:cs="Times New Roman"/>
                <w:sz w:val="28"/>
                <w:szCs w:val="28"/>
              </w:rPr>
              <w:t>Battery Material Innovations: An</w:t>
            </w:r>
          </w:p>
          <w:p w14:paraId="687703DD" w14:textId="3615DFC4" w:rsidR="005E66F8" w:rsidRPr="00EB63E1" w:rsidRDefault="005E66F8" w:rsidP="005E66F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E66F8">
              <w:rPr>
                <w:rFonts w:ascii="Times New Roman" w:hAnsi="Times New Roman" w:cs="Times New Roman"/>
                <w:sz w:val="28"/>
                <w:szCs w:val="28"/>
              </w:rPr>
              <w:t>Industry R&amp;D View</w:t>
            </w:r>
          </w:p>
        </w:tc>
        <w:tc>
          <w:tcPr>
            <w:tcW w:w="1985" w:type="dxa"/>
          </w:tcPr>
          <w:p w14:paraId="38DC1AF7" w14:textId="615E1305" w:rsidR="005E66F8" w:rsidRDefault="005E66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0-12-2025</w:t>
            </w:r>
          </w:p>
        </w:tc>
        <w:tc>
          <w:tcPr>
            <w:tcW w:w="2268" w:type="dxa"/>
          </w:tcPr>
          <w:p w14:paraId="6F033BDC" w14:textId="55A9AAB8" w:rsidR="005E66F8" w:rsidRDefault="005E66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6A1C67B9" w14:textId="76F5DC3F" w:rsidR="005E66F8" w:rsidRDefault="005E66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</w:tr>
      <w:tr w:rsidR="005E66F8" w:rsidRPr="00CE32B7" w14:paraId="1C7321ED" w14:textId="77777777" w:rsidTr="00F172C6">
        <w:trPr>
          <w:jc w:val="center"/>
        </w:trPr>
        <w:tc>
          <w:tcPr>
            <w:tcW w:w="801" w:type="dxa"/>
            <w:gridSpan w:val="2"/>
          </w:tcPr>
          <w:p w14:paraId="20F4EA7E" w14:textId="61817362" w:rsidR="005E66F8" w:rsidRDefault="005E66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6</w:t>
            </w:r>
          </w:p>
        </w:tc>
        <w:tc>
          <w:tcPr>
            <w:tcW w:w="2596" w:type="dxa"/>
          </w:tcPr>
          <w:p w14:paraId="6ED4A5EF" w14:textId="2479471B" w:rsidR="005E66F8" w:rsidRPr="00EB63E1" w:rsidRDefault="005E66F8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E66F8">
              <w:rPr>
                <w:rFonts w:ascii="Times New Roman" w:hAnsi="Times New Roman" w:cs="Times New Roman"/>
                <w:sz w:val="28"/>
                <w:szCs w:val="28"/>
              </w:rPr>
              <w:t>An Endless Journey in Emerging Battery Technologies: An Endless Journey in Emerging Battery Technologies: From Li-ion Battery Materials to Si-ion Battery Concept</w:t>
            </w:r>
          </w:p>
        </w:tc>
        <w:tc>
          <w:tcPr>
            <w:tcW w:w="1985" w:type="dxa"/>
          </w:tcPr>
          <w:p w14:paraId="6EEEAA92" w14:textId="0B1C7402" w:rsidR="005E66F8" w:rsidRDefault="005E66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5-01-2026</w:t>
            </w:r>
          </w:p>
        </w:tc>
        <w:tc>
          <w:tcPr>
            <w:tcW w:w="2268" w:type="dxa"/>
          </w:tcPr>
          <w:p w14:paraId="5512A0D8" w14:textId="13E7C533" w:rsidR="005E66F8" w:rsidRDefault="005E66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B310, Department of Chemistry, IIT Madras</w:t>
            </w:r>
          </w:p>
        </w:tc>
        <w:tc>
          <w:tcPr>
            <w:tcW w:w="1984" w:type="dxa"/>
          </w:tcPr>
          <w:p w14:paraId="46B15769" w14:textId="3997229E" w:rsidR="005E66F8" w:rsidRDefault="00700B7B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</w:tr>
      <w:tr w:rsidR="00700B7B" w:rsidRPr="00CE32B7" w14:paraId="5F0FD639" w14:textId="77777777" w:rsidTr="00F172C6">
        <w:trPr>
          <w:jc w:val="center"/>
        </w:trPr>
        <w:tc>
          <w:tcPr>
            <w:tcW w:w="801" w:type="dxa"/>
            <w:gridSpan w:val="2"/>
          </w:tcPr>
          <w:p w14:paraId="460AA198" w14:textId="1E3D3A3F" w:rsidR="00700B7B" w:rsidRDefault="00700B7B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2596" w:type="dxa"/>
          </w:tcPr>
          <w:p w14:paraId="20E6270D" w14:textId="43DE5EF6" w:rsidR="00700B7B" w:rsidRPr="00AA4A18" w:rsidRDefault="00AA4A18" w:rsidP="006860A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A4A18">
              <w:rPr>
                <w:rFonts w:ascii="Times New Roman" w:hAnsi="Times New Roman" w:cs="Times New Roman"/>
                <w:sz w:val="28"/>
                <w:szCs w:val="28"/>
              </w:rPr>
              <w:t>Transformative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</w:t>
            </w:r>
            <w:r w:rsidRPr="00AA4A18">
              <w:rPr>
                <w:rFonts w:ascii="Times New Roman" w:hAnsi="Times New Roman" w:cs="Times New Roman"/>
                <w:sz w:val="28"/>
                <w:szCs w:val="28"/>
              </w:rPr>
              <w:t xml:space="preserve"> Synthetic Organic Chemistry in Biology and Material Science -TSOC '26</w:t>
            </w:r>
          </w:p>
        </w:tc>
        <w:tc>
          <w:tcPr>
            <w:tcW w:w="1985" w:type="dxa"/>
          </w:tcPr>
          <w:p w14:paraId="3874E79A" w14:textId="71275669" w:rsidR="00700B7B" w:rsidRDefault="00AA4A1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9-01-2029 to 10-01-2026</w:t>
            </w:r>
          </w:p>
        </w:tc>
        <w:tc>
          <w:tcPr>
            <w:tcW w:w="2268" w:type="dxa"/>
          </w:tcPr>
          <w:p w14:paraId="77E5DC87" w14:textId="14B27322" w:rsidR="00700B7B" w:rsidRDefault="00AA4A1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TJ Auditorium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CS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IIT Madras</w:t>
            </w:r>
          </w:p>
        </w:tc>
        <w:tc>
          <w:tcPr>
            <w:tcW w:w="1984" w:type="dxa"/>
          </w:tcPr>
          <w:p w14:paraId="484A223A" w14:textId="6C49F7C1" w:rsidR="00700B7B" w:rsidRDefault="00AA4A1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</w:tr>
    </w:tbl>
    <w:p w14:paraId="42F971C8" w14:textId="77777777" w:rsidR="009D3B42" w:rsidRPr="0046008B" w:rsidRDefault="009D3B42" w:rsidP="00F172C6">
      <w:pPr>
        <w:rPr>
          <w:rFonts w:ascii="Times New Roman" w:hAnsi="Times New Roman" w:cs="Times New Roman"/>
          <w:sz w:val="28"/>
          <w:szCs w:val="28"/>
        </w:rPr>
      </w:pPr>
    </w:p>
    <w:sectPr w:rsidR="009D3B42" w:rsidRPr="0046008B" w:rsidSect="00EB63E1">
      <w:pgSz w:w="11906" w:h="16838"/>
      <w:pgMar w:top="1440" w:right="1440" w:bottom="1440" w:left="1440" w:header="708" w:footer="708" w:gutter="0"/>
      <w:pgBorders w:offsetFrom="page">
        <w:top w:val="flowersDaisies" w:sz="20" w:space="24" w:color="auto"/>
        <w:left w:val="flowersDaisies" w:sz="20" w:space="24" w:color="auto"/>
        <w:bottom w:val="flowersDaisies" w:sz="20" w:space="24" w:color="auto"/>
        <w:right w:val="flowersDaisies" w:sz="20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NDUwMTE0NTczMDdX0lEKTi0uzszPAykwrAUA2vleoywAAAA="/>
  </w:docVars>
  <w:rsids>
    <w:rsidRoot w:val="007D0DE1"/>
    <w:rsid w:val="000440F8"/>
    <w:rsid w:val="00080289"/>
    <w:rsid w:val="000D3618"/>
    <w:rsid w:val="00171B7B"/>
    <w:rsid w:val="001959DD"/>
    <w:rsid w:val="00277660"/>
    <w:rsid w:val="003B1D4D"/>
    <w:rsid w:val="003B5661"/>
    <w:rsid w:val="00432D6C"/>
    <w:rsid w:val="0046008B"/>
    <w:rsid w:val="005E66F8"/>
    <w:rsid w:val="006035A7"/>
    <w:rsid w:val="0061704C"/>
    <w:rsid w:val="006860AA"/>
    <w:rsid w:val="006C35B9"/>
    <w:rsid w:val="00700B7B"/>
    <w:rsid w:val="007D0DE1"/>
    <w:rsid w:val="0082398F"/>
    <w:rsid w:val="008606AB"/>
    <w:rsid w:val="00886AB0"/>
    <w:rsid w:val="009D3B42"/>
    <w:rsid w:val="00A25DDA"/>
    <w:rsid w:val="00A54ED6"/>
    <w:rsid w:val="00A57272"/>
    <w:rsid w:val="00AA4A18"/>
    <w:rsid w:val="00AD4DFE"/>
    <w:rsid w:val="00B24106"/>
    <w:rsid w:val="00B320CD"/>
    <w:rsid w:val="00BC4A78"/>
    <w:rsid w:val="00C869C1"/>
    <w:rsid w:val="00CE32B7"/>
    <w:rsid w:val="00D279A3"/>
    <w:rsid w:val="00D75997"/>
    <w:rsid w:val="00DD43C3"/>
    <w:rsid w:val="00E2492C"/>
    <w:rsid w:val="00E26DE0"/>
    <w:rsid w:val="00EB63E1"/>
    <w:rsid w:val="00EC5CD1"/>
    <w:rsid w:val="00F172C6"/>
    <w:rsid w:val="00FD1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3B0BE4"/>
  <w15:chartTrackingRefBased/>
  <w15:docId w15:val="{96D41FC1-866E-4A1A-82F7-C77EAC0E9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2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208EB-BA7B-44CF-B724-30D6B8C7D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op N</dc:creator>
  <cp:keywords/>
  <dc:description/>
  <cp:lastModifiedBy>santhoshini murugan</cp:lastModifiedBy>
  <cp:revision>2</cp:revision>
  <dcterms:created xsi:type="dcterms:W3CDTF">2026-01-18T02:19:00Z</dcterms:created>
  <dcterms:modified xsi:type="dcterms:W3CDTF">2026-01-18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e30913a0482c143319d7181ef4c5c59496a3f3cac3ea780336f1b3743d4d30</vt:lpwstr>
  </property>
</Properties>
</file>